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F55015" w14:textId="3E300600" w:rsidR="00BA1211" w:rsidRDefault="00BA1211" w:rsidP="00BA1211">
      <w:pPr>
        <w:jc w:val="center"/>
      </w:pPr>
      <w:r>
        <w:rPr>
          <w:noProof/>
        </w:rPr>
        <w:drawing>
          <wp:inline distT="0" distB="0" distL="0" distR="0" wp14:anchorId="4C7DB6BB" wp14:editId="1FB9E043">
            <wp:extent cx="3689985" cy="2075617"/>
            <wp:effectExtent l="0" t="0" r="5715" b="1270"/>
            <wp:docPr id="1" name="Picture 1" descr="A sign on the side of a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426_HOME-BOUN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9540" cy="2092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292CB" w14:textId="5CB86DE2" w:rsidR="00BA1211" w:rsidRDefault="00BA1211" w:rsidP="00BA1211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“The Extra Mile” </w:t>
      </w:r>
    </w:p>
    <w:p w14:paraId="2A5C61E0" w14:textId="4AEADC62" w:rsidR="00BA1211" w:rsidRDefault="00BA1211" w:rsidP="00BA1211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Matthew 5:21-48</w:t>
      </w:r>
    </w:p>
    <w:p w14:paraId="2F156A6D" w14:textId="63A0B4BB" w:rsidR="00270C9B" w:rsidRDefault="00270C9B" w:rsidP="00BA1211">
      <w:pPr>
        <w:spacing w:after="0"/>
        <w:jc w:val="center"/>
        <w:rPr>
          <w:sz w:val="24"/>
          <w:szCs w:val="24"/>
        </w:rPr>
      </w:pPr>
    </w:p>
    <w:p w14:paraId="274261AC" w14:textId="267E28B5" w:rsidR="00270C9B" w:rsidRDefault="00507144" w:rsidP="00270C9B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Besides your relationship with Christ, what experience or experiences have</w:t>
      </w:r>
      <w:r w:rsidR="00640332">
        <w:rPr>
          <w:sz w:val="24"/>
          <w:szCs w:val="24"/>
        </w:rPr>
        <w:t xml:space="preserve"> had the greatest influence in </w:t>
      </w:r>
      <w:r>
        <w:rPr>
          <w:sz w:val="24"/>
          <w:szCs w:val="24"/>
        </w:rPr>
        <w:t>shap</w:t>
      </w:r>
      <w:r w:rsidR="00640332">
        <w:rPr>
          <w:sz w:val="24"/>
          <w:szCs w:val="24"/>
        </w:rPr>
        <w:t xml:space="preserve">ing </w:t>
      </w:r>
      <w:r>
        <w:rPr>
          <w:sz w:val="24"/>
          <w:szCs w:val="24"/>
        </w:rPr>
        <w:t xml:space="preserve">the lens through which you look at life? How? </w:t>
      </w:r>
    </w:p>
    <w:p w14:paraId="56C2E902" w14:textId="094625D7" w:rsidR="00640332" w:rsidRDefault="00640332" w:rsidP="00640332">
      <w:pPr>
        <w:spacing w:after="0"/>
        <w:rPr>
          <w:sz w:val="24"/>
          <w:szCs w:val="24"/>
        </w:rPr>
      </w:pPr>
    </w:p>
    <w:p w14:paraId="5B56B0E0" w14:textId="1E3CD0F3" w:rsidR="00BA1211" w:rsidRDefault="00BA1211" w:rsidP="00E24D9D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BA1211">
        <w:rPr>
          <w:b/>
          <w:bCs/>
          <w:sz w:val="24"/>
          <w:szCs w:val="24"/>
        </w:rPr>
        <w:t xml:space="preserve">Read Matthew 5:21-48. </w:t>
      </w:r>
      <w:r w:rsidR="0047508A">
        <w:rPr>
          <w:b/>
          <w:bCs/>
          <w:sz w:val="24"/>
          <w:szCs w:val="24"/>
        </w:rPr>
        <w:t xml:space="preserve"> </w:t>
      </w:r>
      <w:r w:rsidRPr="00BA1211">
        <w:rPr>
          <w:sz w:val="24"/>
          <w:szCs w:val="24"/>
        </w:rPr>
        <w:t xml:space="preserve">Which of these teachings is </w:t>
      </w:r>
      <w:r w:rsidR="0047508A">
        <w:rPr>
          <w:sz w:val="24"/>
          <w:szCs w:val="24"/>
        </w:rPr>
        <w:t>most troubling to you</w:t>
      </w:r>
      <w:r w:rsidR="00340E0B">
        <w:rPr>
          <w:sz w:val="24"/>
          <w:szCs w:val="24"/>
        </w:rPr>
        <w:t xml:space="preserve">? </w:t>
      </w:r>
      <w:r w:rsidR="0047508A">
        <w:rPr>
          <w:sz w:val="24"/>
          <w:szCs w:val="24"/>
        </w:rPr>
        <w:t xml:space="preserve">Why? </w:t>
      </w:r>
    </w:p>
    <w:p w14:paraId="683BCD9A" w14:textId="77777777" w:rsidR="0047508A" w:rsidRPr="0047508A" w:rsidRDefault="0047508A" w:rsidP="0047508A">
      <w:pPr>
        <w:pStyle w:val="ListParagraph"/>
        <w:rPr>
          <w:sz w:val="24"/>
          <w:szCs w:val="24"/>
        </w:rPr>
      </w:pPr>
    </w:p>
    <w:p w14:paraId="53A12601" w14:textId="23EEF63D" w:rsidR="0047508A" w:rsidRDefault="0047508A" w:rsidP="00E24D9D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DE4471">
        <w:rPr>
          <w:b/>
          <w:bCs/>
          <w:sz w:val="24"/>
          <w:szCs w:val="24"/>
        </w:rPr>
        <w:t xml:space="preserve">Look up the troubling passage in a study bible, or </w:t>
      </w:r>
      <w:r w:rsidR="00DE4471" w:rsidRPr="00DE4471">
        <w:rPr>
          <w:b/>
          <w:bCs/>
          <w:sz w:val="24"/>
          <w:szCs w:val="24"/>
        </w:rPr>
        <w:t xml:space="preserve">online. </w:t>
      </w:r>
      <w:r w:rsidR="00DE4471" w:rsidRPr="00DE4471">
        <w:rPr>
          <w:sz w:val="24"/>
          <w:szCs w:val="24"/>
        </w:rPr>
        <w:t>D</w:t>
      </w:r>
      <w:r w:rsidR="000B019F">
        <w:rPr>
          <w:sz w:val="24"/>
          <w:szCs w:val="24"/>
        </w:rPr>
        <w:t xml:space="preserve">id anything you discovered </w:t>
      </w:r>
      <w:r w:rsidR="00DE4471" w:rsidRPr="00DE4471">
        <w:rPr>
          <w:sz w:val="24"/>
          <w:szCs w:val="24"/>
        </w:rPr>
        <w:t xml:space="preserve">help you come to a clearer understanding of the teaching? </w:t>
      </w:r>
      <w:r w:rsidR="00DE4471">
        <w:rPr>
          <w:sz w:val="24"/>
          <w:szCs w:val="24"/>
        </w:rPr>
        <w:t xml:space="preserve">Given what you have learned, </w:t>
      </w:r>
      <w:r w:rsidR="000B019F">
        <w:rPr>
          <w:sz w:val="24"/>
          <w:szCs w:val="24"/>
        </w:rPr>
        <w:t xml:space="preserve">how does this teaching translate to our time and circumstances? </w:t>
      </w:r>
    </w:p>
    <w:p w14:paraId="5C190170" w14:textId="77777777" w:rsidR="000B019F" w:rsidRPr="000B019F" w:rsidRDefault="000B019F" w:rsidP="000B019F">
      <w:pPr>
        <w:pStyle w:val="ListParagraph"/>
        <w:rPr>
          <w:sz w:val="24"/>
          <w:szCs w:val="24"/>
        </w:rPr>
      </w:pPr>
    </w:p>
    <w:p w14:paraId="216934BD" w14:textId="2A23C323" w:rsidR="000B019F" w:rsidRPr="00BA1211" w:rsidRDefault="000B019F" w:rsidP="00E24D9D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Read Matthew 5:48. </w:t>
      </w:r>
      <w:r w:rsidRPr="00340E0B">
        <w:rPr>
          <w:sz w:val="24"/>
          <w:szCs w:val="24"/>
        </w:rPr>
        <w:t>I</w:t>
      </w:r>
      <w:r>
        <w:rPr>
          <w:sz w:val="24"/>
          <w:szCs w:val="24"/>
        </w:rPr>
        <w:t>s perfection attainable in this life?  If not, why</w:t>
      </w:r>
      <w:r w:rsidR="00340E0B">
        <w:rPr>
          <w:sz w:val="24"/>
          <w:szCs w:val="24"/>
        </w:rPr>
        <w:t xml:space="preserve"> not</w:t>
      </w:r>
      <w:r>
        <w:rPr>
          <w:sz w:val="24"/>
          <w:szCs w:val="24"/>
        </w:rPr>
        <w:t xml:space="preserve">? </w:t>
      </w:r>
    </w:p>
    <w:sectPr w:rsidR="000B019F" w:rsidRPr="00BA12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2A532B"/>
    <w:multiLevelType w:val="hybridMultilevel"/>
    <w:tmpl w:val="1AD6F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wNDezsDQ0MrYwMDFW0lEKTi0uzszPAykwrAUA5PbSEiwAAAA="/>
  </w:docVars>
  <w:rsids>
    <w:rsidRoot w:val="00BA1211"/>
    <w:rsid w:val="000B019F"/>
    <w:rsid w:val="0014284F"/>
    <w:rsid w:val="00270C9B"/>
    <w:rsid w:val="00340E0B"/>
    <w:rsid w:val="0047508A"/>
    <w:rsid w:val="00507144"/>
    <w:rsid w:val="00640332"/>
    <w:rsid w:val="00BA1211"/>
    <w:rsid w:val="00C06785"/>
    <w:rsid w:val="00DE4471"/>
    <w:rsid w:val="00E24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BB135"/>
  <w15:chartTrackingRefBased/>
  <w15:docId w15:val="{0C9A7670-780E-4A7F-AAB4-6B0ACC353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12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0-05-25T16:28:00Z</dcterms:created>
  <dcterms:modified xsi:type="dcterms:W3CDTF">2020-05-25T17:29:00Z</dcterms:modified>
</cp:coreProperties>
</file>